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53ED0" w14:textId="01CC1172" w:rsidR="00ED0461" w:rsidRDefault="00BB2D61" w:rsidP="00BB2D61">
      <w:pPr>
        <w:pStyle w:val="Heading1"/>
      </w:pPr>
      <w:bookmarkStart w:id="0" w:name="_GoBack"/>
      <w:bookmarkEnd w:id="0"/>
      <w:r>
        <w:t>Predicting the weather</w:t>
      </w:r>
    </w:p>
    <w:p w14:paraId="0CC5EDF3" w14:textId="107BD3D3" w:rsidR="00BB2D61" w:rsidRDefault="00BB2D61" w:rsidP="00BB2D61">
      <w:pPr>
        <w:rPr>
          <w:lang w:eastAsia="zh-CN"/>
        </w:rPr>
      </w:pPr>
      <w:r>
        <w:rPr>
          <w:lang w:eastAsia="zh-CN"/>
        </w:rPr>
        <w:t>What do you think the weather will be like next week?</w:t>
      </w:r>
    </w:p>
    <w:p w14:paraId="797A1196" w14:textId="78F4BBC2" w:rsidR="00BB2D61" w:rsidRDefault="00BB2D61" w:rsidP="00BB2D61">
      <w:pPr>
        <w:pStyle w:val="Heading2"/>
      </w:pPr>
      <w:r>
        <w:t>Your task</w:t>
      </w:r>
    </w:p>
    <w:p w14:paraId="5FD40C04" w14:textId="6ADF33DE" w:rsidR="00BB2D61" w:rsidRDefault="00BB2D61" w:rsidP="00BB2D61">
      <w:pPr>
        <w:pStyle w:val="ListNumber"/>
        <w:rPr>
          <w:lang w:eastAsia="zh-CN"/>
        </w:rPr>
      </w:pPr>
      <w:r>
        <w:rPr>
          <w:lang w:eastAsia="zh-CN"/>
        </w:rPr>
        <w:t>You are to predict the weather for each day next week. Write your predictions in the table below</w:t>
      </w:r>
    </w:p>
    <w:p w14:paraId="5F296985" w14:textId="4F1B8671" w:rsidR="00BB2D61" w:rsidRDefault="00BB2D61" w:rsidP="00BB2D61">
      <w:pPr>
        <w:pStyle w:val="ListNumber"/>
        <w:rPr>
          <w:lang w:eastAsia="zh-CN"/>
        </w:rPr>
      </w:pPr>
      <w:r>
        <w:rPr>
          <w:lang w:eastAsia="zh-CN"/>
        </w:rPr>
        <w:t>Record the actual weather for each day in the table below</w:t>
      </w:r>
    </w:p>
    <w:p w14:paraId="5D1F1DA8" w14:textId="77777777" w:rsidR="00BB2D61" w:rsidRDefault="00BB2D61" w:rsidP="00BB2D61">
      <w:pPr>
        <w:pStyle w:val="ListParagraph"/>
        <w:ind w:left="652"/>
        <w:rPr>
          <w:lang w:eastAsia="zh-CN"/>
        </w:rPr>
      </w:pPr>
    </w:p>
    <w:tbl>
      <w:tblPr>
        <w:tblStyle w:val="Tableheader"/>
        <w:tblW w:w="9079" w:type="dxa"/>
        <w:tblLook w:val="04A0" w:firstRow="1" w:lastRow="0" w:firstColumn="1" w:lastColumn="0" w:noHBand="0" w:noVBand="1"/>
      </w:tblPr>
      <w:tblGrid>
        <w:gridCol w:w="3026"/>
        <w:gridCol w:w="3026"/>
        <w:gridCol w:w="3027"/>
      </w:tblGrid>
      <w:tr w:rsidR="00BB2D61" w14:paraId="12AF48EA" w14:textId="77777777" w:rsidTr="00BB2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26" w:type="dxa"/>
          </w:tcPr>
          <w:p w14:paraId="14039795" w14:textId="77777777" w:rsidR="00BB2D61" w:rsidRPr="001C33C9" w:rsidRDefault="00BB2D61" w:rsidP="00BB2D61">
            <w:pPr>
              <w:spacing w:before="192" w:after="192"/>
              <w:rPr>
                <w:bCs/>
              </w:rPr>
            </w:pPr>
            <w:r w:rsidRPr="001C33C9">
              <w:t>Day of the week</w:t>
            </w:r>
          </w:p>
        </w:tc>
        <w:tc>
          <w:tcPr>
            <w:tcW w:w="3026" w:type="dxa"/>
          </w:tcPr>
          <w:p w14:paraId="68DAF018" w14:textId="77777777" w:rsidR="00BB2D61" w:rsidRDefault="00BB2D61" w:rsidP="00BB2D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C33C9">
              <w:t>Predicted weather</w:t>
            </w:r>
          </w:p>
          <w:p w14:paraId="3239A5B5" w14:textId="77777777" w:rsidR="00BB2D61" w:rsidRPr="001C33C9" w:rsidRDefault="00BB2D61" w:rsidP="00BB2D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1C33C9">
              <w:rPr>
                <w:sz w:val="20"/>
                <w:szCs w:val="20"/>
              </w:rPr>
              <w:t>(including temperature)</w:t>
            </w:r>
          </w:p>
        </w:tc>
        <w:tc>
          <w:tcPr>
            <w:tcW w:w="3027" w:type="dxa"/>
          </w:tcPr>
          <w:p w14:paraId="6896D430" w14:textId="77777777" w:rsidR="00BB2D61" w:rsidRDefault="00BB2D61" w:rsidP="00BB2D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C33C9">
              <w:t>Actual Weather</w:t>
            </w:r>
          </w:p>
          <w:p w14:paraId="7D57218E" w14:textId="77777777" w:rsidR="00BB2D61" w:rsidRPr="001C33C9" w:rsidRDefault="00BB2D61" w:rsidP="00BB2D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1C33C9">
              <w:rPr>
                <w:sz w:val="20"/>
                <w:szCs w:val="20"/>
              </w:rPr>
              <w:t>(including temperature)</w:t>
            </w:r>
          </w:p>
        </w:tc>
      </w:tr>
      <w:tr w:rsidR="00BB2D61" w14:paraId="1E08AE48" w14:textId="77777777" w:rsidTr="00BB2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698CE417" w14:textId="77777777" w:rsidR="00BB2D61" w:rsidRPr="00BB2D61" w:rsidRDefault="00BB2D61" w:rsidP="00BB2D61"/>
          <w:p w14:paraId="5D173134" w14:textId="77777777" w:rsidR="00BB2D61" w:rsidRPr="00BB2D61" w:rsidRDefault="00BB2D61" w:rsidP="00BB2D61">
            <w:r w:rsidRPr="00BB2D61">
              <w:rPr>
                <w:b w:val="0"/>
              </w:rPr>
              <w:t>MONDAY</w:t>
            </w:r>
          </w:p>
          <w:p w14:paraId="5DC7727A" w14:textId="77777777" w:rsidR="00BB2D61" w:rsidRPr="00BB2D61" w:rsidRDefault="00BB2D61" w:rsidP="00BB2D61">
            <w:pPr>
              <w:rPr>
                <w:b w:val="0"/>
                <w:bCs/>
              </w:rPr>
            </w:pPr>
          </w:p>
        </w:tc>
        <w:tc>
          <w:tcPr>
            <w:tcW w:w="3026" w:type="dxa"/>
          </w:tcPr>
          <w:p w14:paraId="477FA350" w14:textId="77777777" w:rsidR="00BB2D61" w:rsidRPr="001C33C9" w:rsidRDefault="00BB2D61" w:rsidP="00F963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27" w:type="dxa"/>
          </w:tcPr>
          <w:p w14:paraId="06A90A9C" w14:textId="77777777" w:rsidR="00BB2D61" w:rsidRPr="001C33C9" w:rsidRDefault="00BB2D61" w:rsidP="00F963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</w:tr>
      <w:tr w:rsidR="00BB2D61" w14:paraId="1CE6E1BE" w14:textId="77777777" w:rsidTr="00BB2D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4E12CF0E" w14:textId="77777777" w:rsidR="00BB2D61" w:rsidRPr="00BB2D61" w:rsidRDefault="00BB2D61" w:rsidP="00BB2D61"/>
          <w:p w14:paraId="429E3031" w14:textId="77777777" w:rsidR="00BB2D61" w:rsidRPr="00BB2D61" w:rsidRDefault="00BB2D61" w:rsidP="00BB2D61">
            <w:r w:rsidRPr="00BB2D61">
              <w:rPr>
                <w:b w:val="0"/>
              </w:rPr>
              <w:t>TUESDAY</w:t>
            </w:r>
          </w:p>
          <w:p w14:paraId="49AB950D" w14:textId="77777777" w:rsidR="00BB2D61" w:rsidRPr="00BB2D61" w:rsidRDefault="00BB2D61" w:rsidP="00BB2D61">
            <w:pPr>
              <w:rPr>
                <w:b w:val="0"/>
                <w:bCs/>
              </w:rPr>
            </w:pPr>
          </w:p>
        </w:tc>
        <w:tc>
          <w:tcPr>
            <w:tcW w:w="3026" w:type="dxa"/>
          </w:tcPr>
          <w:p w14:paraId="5681F7FA" w14:textId="77777777" w:rsidR="00BB2D61" w:rsidRPr="001C33C9" w:rsidRDefault="00BB2D61" w:rsidP="00F963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27" w:type="dxa"/>
          </w:tcPr>
          <w:p w14:paraId="53130D02" w14:textId="77777777" w:rsidR="00BB2D61" w:rsidRPr="001C33C9" w:rsidRDefault="00BB2D61" w:rsidP="00F963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</w:tr>
      <w:tr w:rsidR="00BB2D61" w14:paraId="37B371E3" w14:textId="77777777" w:rsidTr="00BB2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606EEB98" w14:textId="77777777" w:rsidR="00BB2D61" w:rsidRPr="00BB2D61" w:rsidRDefault="00BB2D61" w:rsidP="00BB2D61"/>
          <w:p w14:paraId="1A51218E" w14:textId="77777777" w:rsidR="00BB2D61" w:rsidRPr="00BB2D61" w:rsidRDefault="00BB2D61" w:rsidP="00BB2D61">
            <w:r w:rsidRPr="00BB2D61">
              <w:rPr>
                <w:b w:val="0"/>
              </w:rPr>
              <w:t>WEDNESDAY</w:t>
            </w:r>
          </w:p>
          <w:p w14:paraId="3580F750" w14:textId="77777777" w:rsidR="00BB2D61" w:rsidRPr="00BB2D61" w:rsidRDefault="00BB2D61" w:rsidP="00BB2D61">
            <w:pPr>
              <w:rPr>
                <w:b w:val="0"/>
                <w:bCs/>
              </w:rPr>
            </w:pPr>
          </w:p>
        </w:tc>
        <w:tc>
          <w:tcPr>
            <w:tcW w:w="3026" w:type="dxa"/>
          </w:tcPr>
          <w:p w14:paraId="2F9C90C7" w14:textId="77777777" w:rsidR="00BB2D61" w:rsidRPr="001C33C9" w:rsidRDefault="00BB2D61" w:rsidP="00F963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27" w:type="dxa"/>
          </w:tcPr>
          <w:p w14:paraId="246AFE88" w14:textId="77777777" w:rsidR="00BB2D61" w:rsidRPr="001C33C9" w:rsidRDefault="00BB2D61" w:rsidP="00F963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</w:tr>
      <w:tr w:rsidR="00BB2D61" w14:paraId="2DC16D21" w14:textId="77777777" w:rsidTr="00BB2D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7A24DA11" w14:textId="77777777" w:rsidR="00BB2D61" w:rsidRPr="00BB2D61" w:rsidRDefault="00BB2D61" w:rsidP="00BB2D61"/>
          <w:p w14:paraId="72CEBEC0" w14:textId="77777777" w:rsidR="00BB2D61" w:rsidRPr="00BB2D61" w:rsidRDefault="00BB2D61" w:rsidP="00BB2D61">
            <w:r w:rsidRPr="00BB2D61">
              <w:rPr>
                <w:b w:val="0"/>
              </w:rPr>
              <w:t>THURSDAY</w:t>
            </w:r>
          </w:p>
          <w:p w14:paraId="0078C045" w14:textId="77777777" w:rsidR="00BB2D61" w:rsidRPr="00BB2D61" w:rsidRDefault="00BB2D61" w:rsidP="00BB2D61">
            <w:pPr>
              <w:rPr>
                <w:b w:val="0"/>
                <w:bCs/>
              </w:rPr>
            </w:pPr>
          </w:p>
        </w:tc>
        <w:tc>
          <w:tcPr>
            <w:tcW w:w="3026" w:type="dxa"/>
          </w:tcPr>
          <w:p w14:paraId="3374B590" w14:textId="77777777" w:rsidR="00BB2D61" w:rsidRPr="001C33C9" w:rsidRDefault="00BB2D61" w:rsidP="00F963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27" w:type="dxa"/>
          </w:tcPr>
          <w:p w14:paraId="1F662C62" w14:textId="77777777" w:rsidR="00BB2D61" w:rsidRPr="001C33C9" w:rsidRDefault="00BB2D61" w:rsidP="00F963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</w:tr>
      <w:tr w:rsidR="00BB2D61" w14:paraId="00FEC68B" w14:textId="77777777" w:rsidTr="00BB2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6" w:type="dxa"/>
          </w:tcPr>
          <w:p w14:paraId="70844BB0" w14:textId="77777777" w:rsidR="00BB2D61" w:rsidRPr="00BB2D61" w:rsidRDefault="00BB2D61" w:rsidP="00BB2D61"/>
          <w:p w14:paraId="1E588614" w14:textId="77777777" w:rsidR="00BB2D61" w:rsidRPr="00BB2D61" w:rsidRDefault="00BB2D61" w:rsidP="00BB2D61">
            <w:r w:rsidRPr="00BB2D61">
              <w:rPr>
                <w:b w:val="0"/>
              </w:rPr>
              <w:t>FRIDAY</w:t>
            </w:r>
          </w:p>
          <w:p w14:paraId="451C751F" w14:textId="77777777" w:rsidR="00BB2D61" w:rsidRPr="00BB2D61" w:rsidRDefault="00BB2D61" w:rsidP="00BB2D61">
            <w:pPr>
              <w:rPr>
                <w:b w:val="0"/>
                <w:bCs/>
              </w:rPr>
            </w:pPr>
          </w:p>
        </w:tc>
        <w:tc>
          <w:tcPr>
            <w:tcW w:w="3026" w:type="dxa"/>
          </w:tcPr>
          <w:p w14:paraId="6FC60784" w14:textId="77777777" w:rsidR="00BB2D61" w:rsidRPr="001C33C9" w:rsidRDefault="00BB2D61" w:rsidP="00F963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27" w:type="dxa"/>
          </w:tcPr>
          <w:p w14:paraId="1B1B4A51" w14:textId="77777777" w:rsidR="00BB2D61" w:rsidRPr="001C33C9" w:rsidRDefault="00BB2D61" w:rsidP="00F963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</w:tr>
    </w:tbl>
    <w:p w14:paraId="0265BCAB" w14:textId="77777777" w:rsidR="00BB2D61" w:rsidRDefault="00BB2D61" w:rsidP="00BB2D61">
      <w:pPr>
        <w:pStyle w:val="ListParagraph"/>
        <w:ind w:left="652"/>
        <w:rPr>
          <w:lang w:eastAsia="zh-CN"/>
        </w:rPr>
      </w:pPr>
    </w:p>
    <w:p w14:paraId="445017A5" w14:textId="45E1D536" w:rsidR="00BB2D61" w:rsidRDefault="00BB2D61" w:rsidP="00BB2D61">
      <w:pPr>
        <w:pStyle w:val="ListNumber"/>
        <w:rPr>
          <w:lang w:eastAsia="zh-CN"/>
        </w:rPr>
      </w:pPr>
      <w:r>
        <w:rPr>
          <w:lang w:eastAsia="zh-CN"/>
        </w:rPr>
        <w:t>Was the weather you predicted very different from the weather that you experienced in reality? Explain how this could have happened.</w:t>
      </w:r>
    </w:p>
    <w:p w14:paraId="03BD6292" w14:textId="049AFB25" w:rsidR="00BB2D61" w:rsidRDefault="00BB2D61" w:rsidP="00BB2D61">
      <w:pPr>
        <w:pStyle w:val="ListNumber"/>
        <w:rPr>
          <w:lang w:eastAsia="zh-CN"/>
        </w:rPr>
      </w:pPr>
      <w:r>
        <w:rPr>
          <w:lang w:eastAsia="zh-CN"/>
        </w:rPr>
        <w:t>How do weather forecasters predict the weather?</w:t>
      </w:r>
    </w:p>
    <w:p w14:paraId="48A16CF1" w14:textId="6ACC6E18" w:rsidR="00BB2D61" w:rsidRPr="00BB2D61" w:rsidRDefault="00BB2D61" w:rsidP="00BB2D61">
      <w:pPr>
        <w:pStyle w:val="ListNumber"/>
        <w:rPr>
          <w:lang w:eastAsia="zh-CN"/>
        </w:rPr>
      </w:pPr>
      <w:r>
        <w:rPr>
          <w:lang w:eastAsia="zh-CN"/>
        </w:rPr>
        <w:t>If the weather forecast says there is an 80% chance of rain on Tuesday, does that mean it will actually rain? Is there a chance that it will not rain?</w:t>
      </w:r>
    </w:p>
    <w:sectPr w:rsidR="00BB2D61" w:rsidRPr="00BB2D61" w:rsidSect="008E52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85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BA808" w14:textId="77777777" w:rsidR="00CA1F7F" w:rsidRDefault="00CA1F7F">
      <w:r>
        <w:separator/>
      </w:r>
    </w:p>
    <w:p w14:paraId="1089E64B" w14:textId="77777777" w:rsidR="00CA1F7F" w:rsidRDefault="00CA1F7F"/>
  </w:endnote>
  <w:endnote w:type="continuationSeparator" w:id="0">
    <w:p w14:paraId="668865A0" w14:textId="77777777" w:rsidR="00CA1F7F" w:rsidRDefault="00CA1F7F">
      <w:r>
        <w:continuationSeparator/>
      </w:r>
    </w:p>
    <w:p w14:paraId="19AF9D9E" w14:textId="77777777" w:rsidR="00CA1F7F" w:rsidRDefault="00CA1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62F01506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 w:rsidR="00817FE9">
      <w:t xml:space="preserve">A </w:t>
    </w:r>
    <w:r w:rsidR="008C24FD">
      <w:t>q</w:t>
    </w:r>
    <w:r w:rsidR="00817FE9">
      <w:t>uestion of time</w:t>
    </w:r>
    <w:r w:rsidR="008E525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AA4E48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A47D2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DB13F" w14:textId="77777777" w:rsidR="00CA1F7F" w:rsidRDefault="00CA1F7F">
      <w:r>
        <w:separator/>
      </w:r>
    </w:p>
    <w:p w14:paraId="08057A22" w14:textId="77777777" w:rsidR="00CA1F7F" w:rsidRDefault="00CA1F7F"/>
  </w:footnote>
  <w:footnote w:type="continuationSeparator" w:id="0">
    <w:p w14:paraId="725D9D19" w14:textId="77777777" w:rsidR="00CA1F7F" w:rsidRDefault="00CA1F7F">
      <w:r>
        <w:continuationSeparator/>
      </w:r>
    </w:p>
    <w:p w14:paraId="0C60C225" w14:textId="77777777" w:rsidR="00CA1F7F" w:rsidRDefault="00CA1F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EE3D5F" w14:textId="77777777" w:rsidR="00817FE9" w:rsidRDefault="00817F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18FAF" w14:textId="77777777" w:rsidR="00817FE9" w:rsidRDefault="00817F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368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2"/>
  </w:num>
  <w:num w:numId="36">
    <w:abstractNumId w:val="21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LEwMDOzNDMBspV0lIJTi4sz8/NACgxrAS8b7kssAAAA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47D2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337B"/>
    <w:rsid w:val="00174183"/>
    <w:rsid w:val="00176C65"/>
    <w:rsid w:val="00180A15"/>
    <w:rsid w:val="001810F4"/>
    <w:rsid w:val="00181128"/>
    <w:rsid w:val="0018179E"/>
    <w:rsid w:val="00182B46"/>
    <w:rsid w:val="001839C3"/>
    <w:rsid w:val="00183B5E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FE9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4F0D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23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4FD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2D61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1F7F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461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99"/>
    <w:unhideWhenUsed/>
    <w:qFormat/>
    <w:rsid w:val="00A55666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BB2D61"/>
    <w:pPr>
      <w:spacing w:before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342031E-0F2B-4222-B38E-A8CA1F157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A57CE4-9927-4F58-BF46-D68494FBDA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0F2C51-63F5-42C3-AAB8-9F51D063178C}">
  <ds:schemaRefs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9E8ABA0-866B-4078-B109-59803FAE3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the weather</dc:title>
  <dc:subject/>
  <dc:creator>Vas Ratusau</dc:creator>
  <cp:keywords>Stage 6</cp:keywords>
  <dc:description/>
  <cp:lastModifiedBy>Vas Ratusau</cp:lastModifiedBy>
  <cp:revision>2</cp:revision>
  <dcterms:created xsi:type="dcterms:W3CDTF">2021-02-17T00:21:00Z</dcterms:created>
  <dcterms:modified xsi:type="dcterms:W3CDTF">2021-02-17T00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